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F1B21" w:rsidRDefault="00CF1B21" w:rsidP="00CF1B21">
      <w:pPr>
        <w:pStyle w:val="FirstParagraph"/>
      </w:pPr>
      <w:r>
        <w:t>86.  November 19, 1710.</w:t>
      </w:r>
      <w:r>
        <w:rPr>
          <w:rStyle w:val="FootnoteReference"/>
        </w:rPr>
        <w:footnoteReference w:id="1"/>
      </w:r>
    </w:p>
    <w:p w:rsidR="00CF1B21" w:rsidRDefault="00CF1B21" w:rsidP="00CF1B21">
      <w:pPr>
        <w:pStyle w:val="OriginalText"/>
        <w:rPr>
          <w:sz w:val="21"/>
          <w:szCs w:val="21"/>
        </w:rPr>
      </w:pP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1]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letters to Amsterdam Committee (chronologically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Bern</w:t>
      </w:r>
      <w:r>
        <w:rPr>
          <w:rStyle w:val="FootnoteReference"/>
          <w:sz w:val="21"/>
          <w:szCs w:val="21"/>
        </w:rPr>
        <w:footnoteReference w:id="2"/>
      </w:r>
      <w:r>
        <w:rPr>
          <w:sz w:val="21"/>
          <w:szCs w:val="21"/>
        </w:rPr>
        <w:t xml:space="preserve"> den 19  </w:t>
      </w:r>
      <w:r>
        <w:rPr>
          <w:rStyle w:val="Italics"/>
          <w:sz w:val="21"/>
          <w:szCs w:val="21"/>
        </w:rPr>
        <w:t>9bris</w:t>
      </w:r>
      <w:r>
        <w:rPr>
          <w:sz w:val="21"/>
          <w:szCs w:val="21"/>
        </w:rPr>
        <w:t xml:space="preserve"> 1710.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Wohl Edle, etc.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  <w:t>Meine insonders Hochgeehrte Herr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ein letzteres ware vom 15 dieses, worinn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nenselben angedienet, was von Ihrer Königl[ichen]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ay[estät] in Preüsen wegen auff und annehmung der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ierländischen armen Mennoniten an einen lobl[ichen] Stand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rn newer dingen gelanget, auch was darauff vo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inem lobl[ichen] Stand Bern hinwiederumb </w:t>
      </w:r>
      <w:r>
        <w:rPr>
          <w:rStyle w:val="Italics"/>
          <w:sz w:val="21"/>
          <w:szCs w:val="21"/>
        </w:rPr>
        <w:t>resolviert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orden, auch anbeÿ vermeldet, waß maßen man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llhier lieber sehe, wann diese gute Leüthe, anstatt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ann solche in Preüsen verführe, unter dem schutz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t Schirm Ihrer Hochmögenden der Herr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General</w:t>
      </w:r>
      <w:r>
        <w:rPr>
          <w:sz w:val="21"/>
          <w:szCs w:val="21"/>
        </w:rPr>
        <w:t xml:space="preserve"> Staaten könt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ettlement in Netherland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auff- und angenohm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rden, auch wie diese gute Leüthe selbsten ei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it gröseres verlangen und begirdt nacher Holland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lß aber nach dem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randenburg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Brandenburgischen bezeugen,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uch wie, meinem geringen bedüncken nach, ersteres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hnen auff alle weg und weiß weit vorträglicher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2] und ersprieslicher wäre als letzteres, etc.  Auff welches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ein letzteres schreiben dann, wie auch auff mein kurtz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orhergegangenes, ich mich beliebter kürtze halber hier-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it bezogen haben will.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Nachdeme aber zu </w:t>
      </w:r>
      <w:r>
        <w:rPr>
          <w:rStyle w:val="Italics"/>
          <w:sz w:val="21"/>
          <w:szCs w:val="21"/>
        </w:rPr>
        <w:t>faciliti</w:t>
      </w:r>
      <w:r>
        <w:rPr>
          <w:sz w:val="21"/>
          <w:szCs w:val="21"/>
        </w:rPr>
        <w:t>rung dieses wercks,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damit Meine Hoch geehrte Herren weg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établi</w:t>
      </w:r>
      <w:r>
        <w:rPr>
          <w:sz w:val="21"/>
          <w:szCs w:val="21"/>
        </w:rPr>
        <w:t>rung dieser armen Leüthen unter dem schutz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Schirm Ihrer Hochmögenden dero </w:t>
      </w:r>
      <w:r>
        <w:rPr>
          <w:rStyle w:val="Italics"/>
          <w:sz w:val="21"/>
          <w:szCs w:val="21"/>
        </w:rPr>
        <w:t>mesures</w:t>
      </w:r>
      <w:r>
        <w:rPr>
          <w:sz w:val="21"/>
          <w:szCs w:val="21"/>
        </w:rPr>
        <w:t xml:space="preserve"> umb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o viel besser und sicherer nehmen mögen, die allhier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ich gefangen befindente Täuffer schon seit etwas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zeits durch die Herr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Knopf, Daniel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Knopff und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Wagner, Bernhard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Wagner bitten und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rsuchen laßen, daß Sie mir doch in vertrauw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röffnen wolten,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number of Anabaptists in Ber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wie viel sie Wohl meÿnen daß Ihrer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laubens-genossen Brüder und Schwestern sich i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iesigen Landen noch ungefehr auffhalten, oder in die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achbahrschafft herumb verstreüwet seÿn mögten, Sie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ber deswegen aus furcht, mißtrauwen und zärtlichkeit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hres gewissens allerhandt bedenckens gemachet, und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it der sprach gegen obige beÿde herren sich nicht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recht heraus laßen wollen;  Alß habe dieselbe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orgestern selbsten in ihren banden, und zwar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n der gesellschafft des Herren Knopffens, so wohl i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Island (Insull, Island Hospital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Insul alß in dem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Upper Hospital (Ober Spital, Holy Ghost Hospital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Obern Spittahl abermahl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planned to visit prisoner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heimgesuchet, ihnen die nothwendigkeit dieser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rklärung und wie wenig gefahr Sie und Ihre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3] noch in der freÿheit sich befindente Brüder und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chwestern disfals zu besorgen, fürgstellet, auch ihn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>waumb</w:t>
      </w:r>
      <w:r>
        <w:rPr>
          <w:rStyle w:val="FootnoteReference"/>
          <w:sz w:val="21"/>
          <w:szCs w:val="21"/>
        </w:rPr>
        <w:footnoteReference w:id="3"/>
      </w:r>
      <w:r>
        <w:rPr>
          <w:sz w:val="21"/>
          <w:szCs w:val="21"/>
        </w:rPr>
        <w:t xml:space="preserve"> es eigentlich hierinnen zu thun seÿe, in Christlicher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liebe weitläufftig </w:t>
      </w:r>
      <w:r>
        <w:rPr>
          <w:rStyle w:val="Italics"/>
          <w:sz w:val="21"/>
          <w:szCs w:val="21"/>
        </w:rPr>
        <w:t>remonstriret</w:t>
      </w:r>
      <w:r>
        <w:rPr>
          <w:sz w:val="21"/>
          <w:szCs w:val="21"/>
        </w:rPr>
        <w:t>, welches dann so viel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fruchtet, daß Sie nach einiger berathschlagung unter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hnen sich entlichen, wie nebengehendt zu sehen,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rkläret, und mich inständigst gebetten, solches a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iemandten anders alß an Meine Hochgeehrte Herr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zu </w:t>
      </w:r>
      <w:r>
        <w:rPr>
          <w:rStyle w:val="Italics"/>
          <w:sz w:val="21"/>
          <w:szCs w:val="21"/>
        </w:rPr>
        <w:t>communicieren</w:t>
      </w:r>
      <w:r>
        <w:rPr>
          <w:sz w:val="21"/>
          <w:szCs w:val="21"/>
        </w:rPr>
        <w:t>, damit Sie darauß die ungefähre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nzahl der hierländischen theils gefangenen, theils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erstreuten armen Täufferen ersehen, und demnach,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o es immer möglich, Ihnen einen unterschlauff unter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m schutz und schirm Ihrer Hochmögenden, oder, wo solches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rrchaus</w:t>
      </w:r>
      <w:r>
        <w:rPr>
          <w:rStyle w:val="FootnoteReference"/>
          <w:sz w:val="21"/>
          <w:szCs w:val="21"/>
        </w:rPr>
        <w:footnoteReference w:id="4"/>
      </w:r>
      <w:r>
        <w:rPr>
          <w:sz w:val="21"/>
          <w:szCs w:val="21"/>
        </w:rPr>
        <w:t xml:space="preserve"> nicht thunlich, unter Ihrer konigl[ichen] May[estät]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n Preüsen oder wo M[eine] h[och] g[eehrten] herren solches sonst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rathsam finden mögten, und solches zwaren je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hender je besser, zuwegen zubringen trachten mögt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mit Sie dermahleins auß ihrer gefangenschafft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anderen Trübsalen erlöset, Gott an dem Ortt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lchen Er Ihnen zu ihrem wohnplatz etwan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usgesehen, in friede, stiller ruhe und völliger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freÿheit ihres gewissens dienen und sich ehrlich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ehren mögten.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Wann nun auß nebengehender </w:t>
      </w:r>
      <w:r>
        <w:rPr>
          <w:rStyle w:val="Italics"/>
          <w:sz w:val="21"/>
          <w:szCs w:val="21"/>
        </w:rPr>
        <w:t>declaratio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rhellet, daß dieser armen Leüthen so gar viel nicht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4] mehr im Landt, und dann anderer seits leicht zu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rachten, daß viel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persecution:against amputees, aged, poor, ailing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schwache, kränckliche und betagte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Personen, welche dem lauff der Natur nach so gar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ern, Canton of:map of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arwange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Wange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Herzogenbuchsee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Wynige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Dürrenroth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Eriswil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ffolter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urgdorf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Münchenbuchsee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Lützelflüh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umiswald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Trachselwald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üderswil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ollige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         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tettle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Lauperswil (Laupertswil)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Langnau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Trub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ignau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iel, Lake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Eggiwil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öthenbach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Diessbach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iggisberg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chwarzenegg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chwarzenburg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teffisburg:map"</w:instrText>
      </w:r>
      <w:r>
        <w:rPr>
          <w:sz w:val="21"/>
          <w:szCs w:val="21"/>
        </w:rPr>
        <w:fldChar w:fldCharType="end"/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ange nicht mehr leben können, sich unter dies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euthen befinden.  Alß will hoffen, daß es M[eine] h[och] g[eehrten] herr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mb so viel leichter ankommen werde, für dieselbe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ine guten und sicheren unterschlauff, wo es möglich,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ter dem schutz und Schirm Ihrer hochmögend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u finden, oder Sie auffs wenigste anderswo unter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u bringen, damit Sie einmahlen zur ruhe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langen mögen.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Solte mann wiederverhoffen dieses </w:t>
      </w:r>
      <w:r>
        <w:rPr>
          <w:rStyle w:val="Italics"/>
          <w:sz w:val="21"/>
          <w:szCs w:val="21"/>
        </w:rPr>
        <w:t>établissement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ter dem schutz ihrer Königl[ichen] May[estät] in Preus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uchen müssen, welches mir, weilen solches die sache noch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llzulang </w:t>
      </w:r>
      <w:r>
        <w:rPr>
          <w:rStyle w:val="Italics"/>
          <w:sz w:val="21"/>
          <w:szCs w:val="21"/>
        </w:rPr>
        <w:t>trainiren</w:t>
      </w:r>
      <w:r>
        <w:rPr>
          <w:rStyle w:val="FootnoteReference"/>
          <w:sz w:val="21"/>
          <w:szCs w:val="21"/>
        </w:rPr>
        <w:footnoteReference w:id="5"/>
      </w:r>
      <w:r>
        <w:rPr>
          <w:sz w:val="21"/>
          <w:szCs w:val="21"/>
        </w:rPr>
        <w:t xml:space="preserve"> würde, von hertzen leÿd wäre, so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ill die in meinem unterm 1 t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nabaptists in Bern:prisoners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8bris</w:t>
      </w:r>
      <w:r>
        <w:rPr>
          <w:sz w:val="21"/>
          <w:szCs w:val="21"/>
        </w:rPr>
        <w:t xml:space="preserve"> letzthin a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eine hoch geehrte Herren abgegebenen Schreib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ermeldete </w:t>
      </w:r>
      <w:r>
        <w:rPr>
          <w:rStyle w:val="Italics"/>
          <w:sz w:val="21"/>
          <w:szCs w:val="21"/>
        </w:rPr>
        <w:t>reflexiones</w:t>
      </w:r>
      <w:r>
        <w:rPr>
          <w:sz w:val="21"/>
          <w:szCs w:val="21"/>
        </w:rPr>
        <w:t xml:space="preserve"> beliebter kürtze wegen hieher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iederholt, und daß mann darauff </w:t>
      </w:r>
      <w:r>
        <w:rPr>
          <w:rStyle w:val="Italics"/>
          <w:sz w:val="21"/>
          <w:szCs w:val="21"/>
        </w:rPr>
        <w:t>reflecti</w:t>
      </w:r>
      <w:r>
        <w:rPr>
          <w:sz w:val="21"/>
          <w:szCs w:val="21"/>
        </w:rPr>
        <w:t>r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öge inständigst gebetten haben.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Ubrigens haben mich die arme gefangene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ennonitten (so derer anzahl umb mehr nicht alß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inen eintzigen Mann aus der so genandt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eistians (Mennonites):non-cooperatio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Unter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 xml:space="preserve">Gemeindt, seit letzt übersander </w:t>
      </w:r>
      <w:r>
        <w:rPr>
          <w:rStyle w:val="Italics"/>
          <w:sz w:val="21"/>
          <w:szCs w:val="21"/>
        </w:rPr>
        <w:t>Specification</w:t>
      </w:r>
      <w:r>
        <w:rPr>
          <w:sz w:val="21"/>
          <w:szCs w:val="21"/>
        </w:rPr>
        <w:t xml:space="preserve"> vermehret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orden) sambt und sonders inständigst gebetten und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5] ersuchet, Meine hoch geehrte herren in Ihrem nahm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für alle empfangene guthaten und trew-Vätterliche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orsorg auch hülff trost und rath demüthigst zu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ncken, und dieselbe umb deren beständige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fortsetzung instandigst zu ersuchen:  welches hiermit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in optima forma</w:t>
      </w:r>
      <w:r>
        <w:rPr>
          <w:rStyle w:val="FootnoteReference"/>
          <w:sz w:val="21"/>
          <w:szCs w:val="21"/>
        </w:rPr>
        <w:footnoteReference w:id="6"/>
      </w:r>
      <w:r>
        <w:rPr>
          <w:sz w:val="21"/>
          <w:szCs w:val="21"/>
        </w:rPr>
        <w:t xml:space="preserve"> abstatten, und zugleich Meine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ocheehrte Herren in den allwaltenden starcken gnad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chutz, mich und die meinige aber in dero andächtiges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bett schönstens empfehlen sollen, alß der ich i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ahrer liebe und auffrichtigkeit stetshin bin und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bleibe.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Meiner hochgeehrten herr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  <w:t>Ergebenster Diener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Johann Ludwig Runckel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6]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Laut der von mir zu ends unterschriebenem in beÿseÿ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 xml:space="preserve">Herr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Knopf, Daniel:his count of Anabaptist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Knopffens von denen allhier zu Bern gefang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 xml:space="preserve">sitzenden armen Täufferen den 17 </w:t>
      </w:r>
      <w:r>
        <w:rPr>
          <w:rStyle w:val="Italics"/>
          <w:sz w:val="21"/>
          <w:szCs w:val="21"/>
        </w:rPr>
        <w:t>9bris</w:t>
      </w:r>
      <w:r>
        <w:rPr>
          <w:sz w:val="21"/>
          <w:szCs w:val="21"/>
        </w:rPr>
        <w:t xml:space="preserve"> 1710 in höchstem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vertrauwen auffgenommenen außsage, befinden sich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 xml:space="preserve">mit Ihnen den gefangenen annoch ungefeh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eformed children and spouse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number of Anabaptists in Bern:adult member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300 so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Manns-alß Weibs-Personen ihres glaubens i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und umb denen Landtschafften eines Lobl[iche]n Stands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Bern, alß nemblich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n Ambt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ignau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Signauw ungefehr</w:t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17 Person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n Ambt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umiswald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Summiswald ungefehr</w:t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20 Person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n dem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Oberland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Oberlandt, oder der so genant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Upper Congregation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Obern Gemeindte vo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teffisburg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Stäffisburg,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Thu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Thun,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Hilterfinge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Hilterfingen,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igriswil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Siegriswiel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chwarzenegg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Schwartzeneck,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Diessbach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Diesbach,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öthenbach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Rothenbach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rutige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Fruttiggen etc. etc. Zusammen ungefehr</w:t>
      </w:r>
      <w:r>
        <w:rPr>
          <w:sz w:val="21"/>
          <w:szCs w:val="21"/>
        </w:rPr>
        <w:tab/>
        <w:t xml:space="preserve">40 meistens weibs- 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n der so genandt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Lower Congregation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untern Gemeind, alß</w:t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Person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Langnau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Langnau,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Trub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Trub,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üdere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Südern,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Lauperswil (Laupertswil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Lupertswiel, 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Eggiwil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Eckenwiel,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Trachselwald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Drachßelwald,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Lützelflüh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Lutzelflühe etc. etc.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zusamen ungefehr</w:t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188 Manns-und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weibs-Person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mb die Statt herumb ungefehr</w:t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10 Meisteins Manns</w:t>
      </w:r>
    </w:p>
    <w:p w:rsidR="00CF1B21" w:rsidRDefault="00CF1B21" w:rsidP="00CF1B21">
      <w:pPr>
        <w:pStyle w:val="OriginalText"/>
        <w:tabs>
          <w:tab w:val="left" w:pos="5460"/>
        </w:tabs>
        <w:rPr>
          <w:sz w:val="21"/>
          <w:szCs w:val="21"/>
        </w:rPr>
      </w:pPr>
      <w:r>
        <w:rPr>
          <w:sz w:val="21"/>
          <w:szCs w:val="21"/>
        </w:rPr>
        <w:tab/>
        <w:t>Person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sonsten hin und wieder um Land herumb,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 xml:space="preserve">so ihnen denen </w:t>
      </w:r>
      <w:r>
        <w:rPr>
          <w:rStyle w:val="Italics"/>
          <w:sz w:val="21"/>
          <w:szCs w:val="21"/>
        </w:rPr>
        <w:t>Deponenten</w:t>
      </w:r>
      <w:r>
        <w:rPr>
          <w:sz w:val="21"/>
          <w:szCs w:val="21"/>
        </w:rPr>
        <w:t xml:space="preserve"> nicht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eigentlich bekandt, ungefehr</w:t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20 Person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Machten also zusamm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rStyle w:val="Italics"/>
          <w:sz w:val="21"/>
          <w:szCs w:val="21"/>
        </w:rPr>
        <w:t>pr</w:t>
      </w:r>
      <w:r>
        <w:rPr>
          <w:sz w:val="21"/>
          <w:szCs w:val="21"/>
        </w:rPr>
        <w:t>æ</w:t>
      </w:r>
      <w:r>
        <w:rPr>
          <w:rStyle w:val="Italics"/>
          <w:sz w:val="21"/>
          <w:szCs w:val="21"/>
        </w:rPr>
        <w:t>ter propter</w:t>
      </w:r>
      <w:r>
        <w:rPr>
          <w:rStyle w:val="FootnoteReference"/>
          <w:sz w:val="21"/>
          <w:szCs w:val="21"/>
        </w:rPr>
        <w:footnoteReference w:id="7"/>
      </w:r>
    </w:p>
    <w:p w:rsidR="00CF1B21" w:rsidRDefault="00CF1B21" w:rsidP="00CF1B21">
      <w:pPr>
        <w:pStyle w:val="OriginalText"/>
        <w:rPr>
          <w:w w:val="92"/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w w:val="92"/>
          <w:sz w:val="21"/>
          <w:szCs w:val="21"/>
        </w:rPr>
        <w:t>295 Personen beyder</w:t>
      </w:r>
    </w:p>
    <w:p w:rsidR="00CF1B21" w:rsidRDefault="00CF1B21" w:rsidP="00CF1B21">
      <w:pPr>
        <w:pStyle w:val="OriginalText"/>
        <w:tabs>
          <w:tab w:val="left" w:pos="5420"/>
        </w:tabs>
        <w:rPr>
          <w:sz w:val="21"/>
          <w:szCs w:val="21"/>
        </w:rPr>
      </w:pPr>
      <w:r>
        <w:rPr>
          <w:sz w:val="21"/>
          <w:szCs w:val="21"/>
        </w:rPr>
        <w:tab/>
        <w:t>leÿ geschlechts</w:t>
      </w:r>
    </w:p>
    <w:p w:rsidR="00CF1B21" w:rsidRDefault="00CF1B21" w:rsidP="00CF1B21">
      <w:pPr>
        <w:pStyle w:val="OriginalText"/>
        <w:tabs>
          <w:tab w:val="left" w:pos="5440"/>
        </w:tabs>
        <w:rPr>
          <w:sz w:val="21"/>
          <w:szCs w:val="21"/>
        </w:rPr>
      </w:pPr>
      <w:r>
        <w:rPr>
          <w:sz w:val="21"/>
          <w:szCs w:val="21"/>
        </w:rPr>
        <w:tab/>
        <w:t>Vertatur</w:t>
      </w:r>
      <w:r>
        <w:rPr>
          <w:rStyle w:val="FootnoteReference"/>
          <w:sz w:val="21"/>
          <w:szCs w:val="21"/>
        </w:rPr>
        <w:footnoteReference w:id="8"/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7]</w:t>
      </w:r>
    </w:p>
    <w:p w:rsidR="00CF1B21" w:rsidRDefault="00CF1B21" w:rsidP="00CF1B21">
      <w:pPr>
        <w:pStyle w:val="OriginalText"/>
        <w:rPr>
          <w:sz w:val="21"/>
          <w:szCs w:val="21"/>
        </w:rPr>
      </w:pP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runter seindt aber die Reformirte Männer so Menniste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Frauwen, und Reformirte Frauwen so Menniste Männer,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ie auch allen, </w:t>
      </w:r>
      <w:r>
        <w:rPr>
          <w:rStyle w:val="Italics"/>
          <w:sz w:val="21"/>
          <w:szCs w:val="21"/>
        </w:rPr>
        <w:t>in specie</w:t>
      </w:r>
      <w:r>
        <w:rPr>
          <w:rStyle w:val="FootnoteReference"/>
          <w:sz w:val="21"/>
          <w:szCs w:val="21"/>
        </w:rPr>
        <w:footnoteReference w:id="9"/>
      </w:r>
      <w:r>
        <w:rPr>
          <w:sz w:val="21"/>
          <w:szCs w:val="21"/>
        </w:rPr>
        <w:t xml:space="preserve"> aber noch nicht wiedergetauffte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Kinder, welche sich ebenmäßig auff ein ziemblich anzahl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elauffen sollen, nicht begriffen.  </w:t>
      </w:r>
      <w:r>
        <w:rPr>
          <w:rStyle w:val="Italics"/>
          <w:sz w:val="21"/>
          <w:szCs w:val="21"/>
        </w:rPr>
        <w:t>Actum</w:t>
      </w:r>
      <w:r>
        <w:rPr>
          <w:sz w:val="21"/>
          <w:szCs w:val="21"/>
        </w:rPr>
        <w:t xml:space="preserve"> Bern den 17ten</w:t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Novembris</w:t>
      </w:r>
      <w:r>
        <w:rPr>
          <w:sz w:val="21"/>
          <w:szCs w:val="21"/>
        </w:rPr>
        <w:t xml:space="preserve"> 1710.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Walkringen:map of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ignau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chlosswil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Gross-Höchstette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Münsinge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Hüninge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öthenbach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Diessbach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changnau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Diessbach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reiburg, Canton of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Wattenwil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Uetendorf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Thieracher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Hilterfinge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Oberhofe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msoldingen (Amseldingen)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tocke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eutige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igriswil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piez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Wimmis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Latterbach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Erlenbach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Diemtige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eschi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Leissigen:map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 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eichenbach:map"</w:instrText>
      </w:r>
      <w:r>
        <w:rPr>
          <w:sz w:val="21"/>
          <w:szCs w:val="21"/>
        </w:rPr>
        <w:fldChar w:fldCharType="end"/>
      </w:r>
    </w:p>
    <w:p w:rsidR="00CF1B21" w:rsidRDefault="00CF1B21" w:rsidP="00CF1B2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Lake of Thun:map of area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Johann Ludwig Runckel.</w:t>
      </w:r>
      <w:r>
        <w:rPr>
          <w:noProof/>
        </w:rPr>
        <mc:AlternateContent>
          <mc:Choice Requires="wps">
            <w:drawing>
              <wp:anchor distT="0" distB="0" distL="0" distR="0" simplePos="0" relativeHeight="251659264" behindDoc="0" locked="0" layoutInCell="0" allowOverlap="1">
                <wp:simplePos x="0" y="0"/>
                <wp:positionH relativeFrom="column">
                  <wp:posOffset>4625340</wp:posOffset>
                </wp:positionH>
                <wp:positionV relativeFrom="line">
                  <wp:posOffset>5362575</wp:posOffset>
                </wp:positionV>
                <wp:extent cx="1892300" cy="73025"/>
                <wp:effectExtent l="5715" t="9525" r="6985" b="12700"/>
                <wp:wrapSquare wrapText="bothSides"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92300" cy="73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F1B21" w:rsidRDefault="00CF1B21" w:rsidP="00CF1B21">
                            <w:pPr>
                              <w:pStyle w:val="PhotoCaption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Lancaster Mennonite Historical Societ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364.2pt;margin-top:422.25pt;width:149pt;height:5.75pt;z-index:25165926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lin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" o:allowincell="f">
                <v:textbox>
                  <w:txbxContent>
                    <w:p w:rsidR="00CF1B21" w:rsidRDefault="00CF1B21" w:rsidP="00CF1B21">
                      <w:pPr>
                        <w:pStyle w:val="PhotoCaption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Lancaster Mennonite Historical Society</w:t>
                      </w:r>
                    </w:p>
                  </w:txbxContent>
                </v:textbox>
                <w10:wrap type="square" anchory="line"/>
              </v:shape>
            </w:pict>
          </mc:Fallback>
        </mc:AlternateContent>
      </w:r>
    </w:p>
    <w:p w:rsidR="0084002E" w:rsidRDefault="0084002E">
      <w:bookmarkStart w:id="0" w:name="_GoBack"/>
      <w:bookmarkEnd w:id="0"/>
    </w:p>
    <w:sectPr w:rsidR="0084002E" w:rsidSect="003130B9">
      <w:pgSz w:w="12240" w:h="15840"/>
      <w:pgMar w:top="720" w:right="720" w:bottom="720" w:left="72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F1B21" w:rsidRDefault="00CF1B21" w:rsidP="00CF1B21">
      <w:pPr>
        <w:spacing w:after="0" w:line="240" w:lineRule="auto"/>
      </w:pPr>
      <w:r>
        <w:separator/>
      </w:r>
    </w:p>
  </w:endnote>
  <w:endnote w:type="continuationSeparator" w:id="0">
    <w:p w:rsidR="00CF1B21" w:rsidRDefault="00CF1B21" w:rsidP="00CF1B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 LT Std">
    <w:panose1 w:val="02020602060506020403"/>
    <w:charset w:val="00"/>
    <w:family w:val="roman"/>
    <w:notTrueType/>
    <w:pitch w:val="variable"/>
    <w:sig w:usb0="800000AF" w:usb1="5000204A" w:usb2="00000000" w:usb3="00000000" w:csb0="00000001" w:csb1="00000000"/>
  </w:font>
  <w:font w:name="Helvetica LT Std Bold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F1B21" w:rsidRDefault="00CF1B21" w:rsidP="00CF1B21">
      <w:pPr>
        <w:spacing w:after="0" w:line="240" w:lineRule="auto"/>
      </w:pPr>
      <w:r>
        <w:separator/>
      </w:r>
    </w:p>
  </w:footnote>
  <w:footnote w:type="continuationSeparator" w:id="0">
    <w:p w:rsidR="00CF1B21" w:rsidRDefault="00CF1B21" w:rsidP="00CF1B21">
      <w:pPr>
        <w:spacing w:after="0" w:line="240" w:lineRule="auto"/>
      </w:pPr>
      <w:r>
        <w:continuationSeparator/>
      </w:r>
    </w:p>
  </w:footnote>
  <w:footnote w:id="1">
    <w:p w:rsidR="00CF1B21" w:rsidRDefault="00CF1B21" w:rsidP="00CF1B21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86</w:t>
      </w:r>
      <w:r>
        <w:tab/>
      </w:r>
      <w:r>
        <w:rPr>
          <w:rStyle w:val="FootnoteReference"/>
        </w:rPr>
        <w:tab/>
      </w:r>
      <w:r>
        <w:t xml:space="preserve">This is A 1287 from the De Hoop Scheffer </w:t>
      </w:r>
      <w:r>
        <w:rPr>
          <w:rStyle w:val="Italics"/>
        </w:rPr>
        <w:t>Inventaris</w:t>
      </w:r>
      <w:r>
        <w:t>.  It exists also in a transcription made by J. W. Rijnders.  See Document 62 n. 1.</w:t>
      </w:r>
    </w:p>
    <w:p w:rsidR="00CF1B21" w:rsidRDefault="00CF1B21" w:rsidP="00CF1B21">
      <w:pPr>
        <w:pStyle w:val="FootnoteText"/>
      </w:pPr>
    </w:p>
  </w:footnote>
  <w:footnote w:id="2">
    <w:p w:rsidR="00CF1B21" w:rsidRDefault="00CF1B21" w:rsidP="00CF1B21">
      <w:pPr>
        <w:pStyle w:val="Footnote-OneDigit"/>
      </w:pPr>
      <w:r>
        <w:rPr>
          <w:vertAlign w:val="superscript"/>
        </w:rPr>
        <w:footnoteRef/>
      </w:r>
      <w:r>
        <w:tab/>
        <w:t>This is in the handwriting of Johann Ludwig Runckel.</w:t>
      </w:r>
    </w:p>
    <w:p w:rsidR="00CF1B21" w:rsidRDefault="00CF1B21" w:rsidP="00CF1B21">
      <w:pPr>
        <w:pStyle w:val="Footnote-OneDigit"/>
      </w:pPr>
    </w:p>
  </w:footnote>
  <w:footnote w:id="3">
    <w:p w:rsidR="00CF1B21" w:rsidRDefault="00CF1B21" w:rsidP="00CF1B21">
      <w:pPr>
        <w:pStyle w:val="FirstFootnoteinColumnLine"/>
      </w:pPr>
      <w:r>
        <w:rPr>
          <w:vertAlign w:val="superscript"/>
        </w:rPr>
        <w:footnoteRef/>
      </w:r>
      <w:r>
        <w:tab/>
        <w:t>warum.</w:t>
      </w:r>
    </w:p>
    <w:p w:rsidR="00CF1B21" w:rsidRDefault="00CF1B21" w:rsidP="00CF1B21">
      <w:pPr>
        <w:pStyle w:val="FirstFootnoteinColumnLine"/>
      </w:pPr>
    </w:p>
  </w:footnote>
  <w:footnote w:id="4">
    <w:p w:rsidR="00CF1B21" w:rsidRDefault="00CF1B21" w:rsidP="00CF1B21">
      <w:pPr>
        <w:pStyle w:val="Footnote-OneDigit"/>
      </w:pPr>
      <w:r>
        <w:rPr>
          <w:vertAlign w:val="superscript"/>
        </w:rPr>
        <w:footnoteRef/>
      </w:r>
      <w:r>
        <w:tab/>
        <w:t xml:space="preserve">durchaus (?).  </w:t>
      </w:r>
    </w:p>
    <w:p w:rsidR="00CF1B21" w:rsidRDefault="00CF1B21" w:rsidP="00CF1B21">
      <w:pPr>
        <w:pStyle w:val="Footnote-OneDigit"/>
      </w:pPr>
    </w:p>
  </w:footnote>
  <w:footnote w:id="5">
    <w:p w:rsidR="00CF1B21" w:rsidRDefault="00CF1B21" w:rsidP="00CF1B21">
      <w:pPr>
        <w:pStyle w:val="FirstFootnoteinColumnLine"/>
      </w:pPr>
      <w:r>
        <w:rPr>
          <w:vertAlign w:val="superscript"/>
        </w:rPr>
        <w:footnoteRef/>
      </w:r>
      <w:r>
        <w:tab/>
        <w:t>“delay, protract.”</w:t>
      </w:r>
    </w:p>
    <w:p w:rsidR="00CF1B21" w:rsidRDefault="00CF1B21" w:rsidP="00CF1B21">
      <w:pPr>
        <w:pStyle w:val="FirstFootnoteinColumnLine"/>
      </w:pPr>
    </w:p>
  </w:footnote>
  <w:footnote w:id="6">
    <w:p w:rsidR="00CF1B21" w:rsidRDefault="00CF1B21" w:rsidP="00CF1B21">
      <w:pPr>
        <w:pStyle w:val="Footnote-OneDigit"/>
      </w:pPr>
      <w:r>
        <w:rPr>
          <w:vertAlign w:val="superscript"/>
        </w:rPr>
        <w:footnoteRef/>
      </w:r>
      <w:r>
        <w:tab/>
        <w:t>“in best form” (Latin).</w:t>
      </w:r>
    </w:p>
    <w:p w:rsidR="00CF1B21" w:rsidRDefault="00CF1B21" w:rsidP="00CF1B21">
      <w:pPr>
        <w:pStyle w:val="Footnote-OneDigit"/>
      </w:pPr>
    </w:p>
  </w:footnote>
  <w:footnote w:id="7">
    <w:p w:rsidR="00CF1B21" w:rsidRDefault="00CF1B21" w:rsidP="00CF1B21">
      <w:pPr>
        <w:pStyle w:val="FirstFootnoteinColumnLine"/>
      </w:pPr>
      <w:r>
        <w:rPr>
          <w:vertAlign w:val="superscript"/>
        </w:rPr>
        <w:footnoteRef/>
      </w:r>
      <w:r>
        <w:tab/>
        <w:t>“more or less” (Latin).</w:t>
      </w:r>
    </w:p>
    <w:p w:rsidR="00CF1B21" w:rsidRDefault="00CF1B21" w:rsidP="00CF1B21">
      <w:pPr>
        <w:pStyle w:val="FirstFootnoteinColumnLine"/>
      </w:pPr>
    </w:p>
  </w:footnote>
  <w:footnote w:id="8">
    <w:p w:rsidR="00CF1B21" w:rsidRDefault="00CF1B21" w:rsidP="00CF1B21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Vertatur [pagina]</w:t>
      </w:r>
      <w:r>
        <w:t>, “Let [the page] be turned”  (Latin).</w:t>
      </w:r>
    </w:p>
    <w:p w:rsidR="00CF1B21" w:rsidRDefault="00CF1B21" w:rsidP="00CF1B21">
      <w:pPr>
        <w:pStyle w:val="Footnote-OneDigit"/>
      </w:pPr>
    </w:p>
  </w:footnote>
  <w:footnote w:id="9">
    <w:p w:rsidR="00CF1B21" w:rsidRDefault="00CF1B21" w:rsidP="00CF1B21">
      <w:pPr>
        <w:pStyle w:val="Footnote-OneDigit"/>
      </w:pPr>
      <w:r>
        <w:rPr>
          <w:vertAlign w:val="superscript"/>
        </w:rPr>
        <w:footnoteRef/>
      </w:r>
      <w:r>
        <w:tab/>
        <w:t>“of [this] kind” (Latin).</w:t>
      </w:r>
    </w:p>
    <w:p w:rsidR="00CF1B21" w:rsidRDefault="00CF1B21" w:rsidP="00CF1B21">
      <w:pPr>
        <w:pStyle w:val="Footnote-OneDigit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F1B21"/>
    <w:rsid w:val="006C7576"/>
    <w:rsid w:val="007D0AF3"/>
    <w:rsid w:val="0084002E"/>
    <w:rsid w:val="00880097"/>
    <w:rsid w:val="00CF1B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5:chartTrackingRefBased/>
  <w15:docId w15:val="{95D838A7-3871-477D-B612-5343B42ACD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ld">
    <w:name w:val="Bold"/>
    <w:qFormat/>
    <w:rsid w:val="007D0AF3"/>
    <w:rPr>
      <w:b/>
    </w:rPr>
  </w:style>
  <w:style w:type="character" w:customStyle="1" w:styleId="BoldItalic">
    <w:name w:val="Bold Italic"/>
    <w:qFormat/>
    <w:rsid w:val="007D0AF3"/>
    <w:rPr>
      <w:b/>
      <w:i/>
    </w:rPr>
  </w:style>
  <w:style w:type="character" w:customStyle="1" w:styleId="SmallCaps">
    <w:name w:val="Small Caps"/>
    <w:qFormat/>
    <w:rsid w:val="007D0AF3"/>
    <w:rPr>
      <w:smallCaps/>
    </w:rPr>
  </w:style>
  <w:style w:type="character" w:customStyle="1" w:styleId="SmallCapsItalic">
    <w:name w:val="Small Caps Italic"/>
    <w:qFormat/>
    <w:rsid w:val="007D0AF3"/>
    <w:rPr>
      <w:i/>
      <w:smallCaps/>
    </w:rPr>
  </w:style>
  <w:style w:type="character" w:customStyle="1" w:styleId="Regular">
    <w:name w:val="Regular"/>
    <w:qFormat/>
    <w:rsid w:val="007D0AF3"/>
  </w:style>
  <w:style w:type="character" w:customStyle="1" w:styleId="Italic">
    <w:name w:val="Italic"/>
    <w:qFormat/>
    <w:rsid w:val="007D0AF3"/>
    <w:rPr>
      <w:i/>
    </w:rPr>
  </w:style>
  <w:style w:type="paragraph" w:customStyle="1" w:styleId="FirstParagraph">
    <w:name w:val="First Paragraph"/>
    <w:basedOn w:val="Normal"/>
    <w:uiPriority w:val="99"/>
    <w:rsid w:val="00CF1B21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customStyle="1" w:styleId="OriginalText">
    <w:name w:val="Original Text"/>
    <w:basedOn w:val="Normal"/>
    <w:uiPriority w:val="99"/>
    <w:rsid w:val="00CF1B21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CF1B21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CF1B21"/>
    <w:rPr>
      <w:rFonts w:ascii="Sabon LT Std" w:hAnsi="Sabon LT Std" w:cs="Sabon LT Std"/>
      <w:color w:val="000000"/>
      <w:sz w:val="15"/>
      <w:szCs w:val="15"/>
    </w:rPr>
  </w:style>
  <w:style w:type="paragraph" w:customStyle="1" w:styleId="Footnote-OneDigit">
    <w:name w:val="Footnote-One Digit"/>
    <w:basedOn w:val="Normal"/>
    <w:uiPriority w:val="99"/>
    <w:rsid w:val="00CF1B21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CF1B21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PhotoCaption">
    <w:name w:val="Photo Caption"/>
    <w:basedOn w:val="Normal"/>
    <w:uiPriority w:val="99"/>
    <w:rsid w:val="00CF1B21"/>
    <w:pPr>
      <w:suppressAutoHyphens/>
      <w:autoSpaceDE w:val="0"/>
      <w:autoSpaceDN w:val="0"/>
      <w:adjustRightInd w:val="0"/>
      <w:spacing w:after="0" w:line="200" w:lineRule="atLeast"/>
      <w:textAlignment w:val="center"/>
    </w:pPr>
    <w:rPr>
      <w:rFonts w:ascii="Helvetica LT Std Bold" w:hAnsi="Helvetica LT Std Bold" w:cs="Helvetica LT Std Bold"/>
      <w:b/>
      <w:bCs/>
      <w:color w:val="000000"/>
      <w:sz w:val="17"/>
      <w:szCs w:val="17"/>
    </w:rPr>
  </w:style>
  <w:style w:type="character" w:styleId="FootnoteReference">
    <w:name w:val="footnote reference"/>
    <w:basedOn w:val="DefaultParagraphFont"/>
    <w:uiPriority w:val="99"/>
    <w:rsid w:val="00CF1B21"/>
    <w:rPr>
      <w:w w:val="100"/>
      <w:vertAlign w:val="superscript"/>
    </w:rPr>
  </w:style>
  <w:style w:type="character" w:customStyle="1" w:styleId="Italics">
    <w:name w:val="Italics"/>
    <w:uiPriority w:val="99"/>
    <w:rsid w:val="00CF1B21"/>
    <w:rPr>
      <w:i/>
      <w:iCs/>
    </w:rPr>
  </w:style>
  <w:style w:type="character" w:customStyle="1" w:styleId="ChapterNumberforFootnote">
    <w:name w:val="Chapter Number for Footnote"/>
    <w:uiPriority w:val="99"/>
    <w:rsid w:val="00CF1B21"/>
    <w:rPr>
      <w:sz w:val="20"/>
      <w:szCs w:val="20"/>
      <w:vertAlign w:val="baseli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4" ma:contentTypeDescription="Create a new document." ma:contentTypeScope="" ma:versionID="1f2847d962cc28f06ee330d121dae0f7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918f365f5a274dbadf896db99ec6287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48B4FC84-E2AD-48A8-8EBB-FE1079AD3693}"/>
</file>

<file path=customXml/itemProps2.xml><?xml version="1.0" encoding="utf-8"?>
<ds:datastoreItem xmlns:ds="http://schemas.openxmlformats.org/officeDocument/2006/customXml" ds:itemID="{4833D450-2A9F-460C-B42E-19404D509D3E}"/>
</file>

<file path=customXml/itemProps3.xml><?xml version="1.0" encoding="utf-8"?>
<ds:datastoreItem xmlns:ds="http://schemas.openxmlformats.org/officeDocument/2006/customXml" ds:itemID="{B2DAF5A6-92A6-4A8D-8CC7-C1F583CE37EB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350</Words>
  <Characters>7695</Characters>
  <Application>Microsoft Office Word</Application>
  <DocSecurity>0</DocSecurity>
  <Lines>64</Lines>
  <Paragraphs>18</Paragraphs>
  <ScaleCrop>false</ScaleCrop>
  <Company/>
  <LinksUpToDate>false</LinksUpToDate>
  <CharactersWithSpaces>9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Hoover</dc:creator>
  <cp:keywords/>
  <dc:description/>
  <cp:lastModifiedBy>Sharon Hoover</cp:lastModifiedBy>
  <cp:revision>1</cp:revision>
  <dcterms:created xsi:type="dcterms:W3CDTF">2023-07-31T17:15:00Z</dcterms:created>
  <dcterms:modified xsi:type="dcterms:W3CDTF">2023-07-31T1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